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Canada</w:t>
      </w:r>
      <w:r>
        <w:t xml:space="preserve"> </w:t>
      </w:r>
      <w:r>
        <w:t xml:space="preserve">Toronto</w:t>
      </w:r>
    </w:p>
    <w:bookmarkStart w:id="21" w:name="X730181e9e96a763f07930a948145e4d1c47af99"/>
    <w:p>
      <w:pPr>
        <w:pStyle w:val="Heading1"/>
      </w:pPr>
      <w:r>
        <w:t xml:space="preserve">Cover Letter for Welder Position in Canada Toronto</w:t>
      </w:r>
    </w:p>
    <w:p>
      <w:pPr>
        <w:pStyle w:val="FirstParagraph"/>
      </w:pPr>
      <w:r>
        <w:rPr>
          <w:bCs/>
          <w:b/>
        </w:rPr>
        <w:t xml:space="preserve">John Doe</w:t>
      </w:r>
      <w:r>
        <w:br/>
      </w:r>
      <w:r>
        <w:t xml:space="preserve">1234 Main Street</w:t>
      </w:r>
      <w:r>
        <w:br/>
      </w:r>
      <w:r>
        <w:t xml:space="preserve">Toronto, Ontario M5V 3L9</w:t>
      </w:r>
      <w:r>
        <w:br/>
      </w:r>
      <w:r>
        <w:t xml:space="preserve">Email: johndoe@email.com | Phone: (416) 555-0198</w:t>
      </w:r>
    </w:p>
    <w:p>
      <w:pPr>
        <w:pStyle w:val="BodyText"/>
      </w:pPr>
      <w:r>
        <w:t xml:space="preserve">Date: [Insert Date]</w:t>
      </w:r>
    </w:p>
    <w:p>
      <w:pPr>
        <w:pStyle w:val="BodyText"/>
      </w:pPr>
      <w:r>
        <w:rPr>
          <w:bCs/>
          <w:b/>
        </w:rPr>
        <w:t xml:space="preserve">Mr. James Smith</w:t>
      </w:r>
      <w:r>
        <w:br/>
      </w:r>
      <w:r>
        <w:t xml:space="preserve">Hiring Manager</w:t>
      </w:r>
      <w:r>
        <w:br/>
      </w:r>
      <w:r>
        <w:t xml:space="preserve">Toronto Welding Solutions Inc.</w:t>
      </w:r>
      <w:r>
        <w:br/>
      </w:r>
      <w:r>
        <w:t xml:space="preserve">5678 Industrial Road</w:t>
      </w:r>
      <w:r>
        <w:br/>
      </w:r>
      <w:r>
        <w:t xml:space="preserve">Toronto, Ontario M9M 4T2</w:t>
      </w:r>
    </w:p>
    <w:bookmarkStart w:id="20" w:name="dear-mr.-smith"/>
    <w:p>
      <w:pPr>
        <w:pStyle w:val="Heading2"/>
      </w:pPr>
      <w:r>
        <w:t xml:space="preserve">Dear Mr. Smith,</w:t>
      </w:r>
    </w:p>
    <w:p>
      <w:pPr>
        <w:pStyle w:val="FirstParagraph"/>
      </w:pPr>
      <w:r>
        <w:t xml:space="preserve">I am writing to express my interest in the Welder position at Toronto Welding Solutions Inc., as advertised. As a highly skilled and certified welder with over [X years] of experience in [specific welding techniques, e.g., MIG, TIG, stick welding], I am eager to contribute my expertise to your team in Canada Toronto. This opportunity aligns perfectly with my career goals, and I am excited about the possibility of joining a reputable company that values craftsmanship and innovation.</w:t>
      </w:r>
    </w:p>
    <w:p>
      <w:pPr>
        <w:pStyle w:val="BodyText"/>
      </w:pPr>
      <w:r>
        <w:t xml:space="preserve">My journey as a Welder began [mention how you started, e.g., "during my apprenticeship at a local fabrication shop in Vancouver"]. Over the years, I have honed my skills in various welding processes, including [list specific techniques like MIG (Metal Inert Gas), TIG (Tungsten Inert Gas), and stick welding], and have worked on projects ranging from structural steel fabrication to intricate pipeline installations. My ability to adapt to different materials—such as stainless steel, aluminum, and carbon steel—has allowed me to deliver high-quality results in diverse environments.</w:t>
      </w:r>
    </w:p>
    <w:p>
      <w:pPr>
        <w:pStyle w:val="BodyText"/>
      </w:pPr>
      <w:r>
        <w:t xml:space="preserve">What sets me apart is not only my technical proficiency but also my commitment to safety and precision. I am certified by the Canadian Welding Bureau (CWB) and hold AWS (American Welding Society) qualifications, which ensure that I meet the rigorous standards required for projects in Canada Toronto. In my previous role at [previous employer], I was responsible for [specific duties, e.g., "welding components for high-rise construction projects and ensuring compliance with OSHA regulations"]. This experience has equipped me with the ability to work efficiently under pressure while maintaining a focus on quality and safety.</w:t>
      </w:r>
    </w:p>
    <w:p>
      <w:pPr>
        <w:pStyle w:val="BodyText"/>
      </w:pPr>
      <w:r>
        <w:t xml:space="preserve">Canada Toronto is a dynamic city that thrives on innovation and infrastructure development. As a Welder, I understand the importance of contributing to projects that shape this vibrant metropolis. Whether it’s supporting the construction of commercial buildings, transportation systems, or industrial facilities, I am passionate about being part of initiatives that drive progress. My experience in [specific industry, e.g., "the automotive sector"] has taught me the value of precision and reliability—qualities that are essential for success in Canada's competitive job market.</w:t>
      </w:r>
    </w:p>
    <w:p>
      <w:pPr>
        <w:pStyle w:val="BodyText"/>
      </w:pPr>
      <w:r>
        <w:t xml:space="preserve">One of my most significant achievements as a Welder was [describe a specific accomplishment, e.g., "leading a team to complete a complex pipeline project ahead of schedule while maintaining zero safety incidents"]. This project required meticulous planning, collaboration with engineers, and the ability to troubleshoot on-site challenges. The satisfaction of seeing the final product meet or exceed expectations is what motivates me daily. I believe my proactive approach and problem-solving skills will be an asset to Toronto Welding Solutions Inc.</w:t>
      </w:r>
    </w:p>
    <w:p>
      <w:pPr>
        <w:pStyle w:val="BodyText"/>
      </w:pPr>
      <w:r>
        <w:t xml:space="preserve">As a professional in Canada Toronto, I am acutely aware of the importance of adhering to local regulations and industry standards. My certifications, along with my experience working on projects that require compliance with Canadian codes (such as CSA W47.1 and ASME BPVC), ensure that I can contribute effectively from day one. Additionally, I have worked in multicultural teams and am comfortable collaborating with professionals from diverse backgrounds—a critical aspect of the Canadian workplace.</w:t>
      </w:r>
    </w:p>
    <w:p>
      <w:pPr>
        <w:pStyle w:val="BodyText"/>
      </w:pPr>
      <w:r>
        <w:t xml:space="preserve">What excites me most about the Welder position at Toronto Welding Solutions Inc. is the opportunity to work on cutting-edge projects that require a blend of technical expertise and creativity. I am particularly drawn to your company’s reputation for [mention something specific about the company, e.g., "innovative solutions in sustainable construction"]. My goal is to bring my dedication, attention to detail, and passion for welding to support your team’s mission of excellence.</w:t>
      </w:r>
    </w:p>
    <w:p>
      <w:pPr>
        <w:pStyle w:val="BodyText"/>
      </w:pPr>
      <w:r>
        <w:t xml:space="preserve">Thank you for considering my application. I would welcome the opportunity to discuss how my skills and experience align with the needs of your team. I am available at your convenience for an interview and can be reached at (416) 555-0198 or johndoe@email.com. I look forward to the possibility of contributing to the continued success of Toronto Welding Solutions Inc.</w:t>
      </w:r>
    </w:p>
    <w:p>
      <w:pPr>
        <w:pStyle w:val="BodyText"/>
      </w:pPr>
      <w:r>
        <w:t xml:space="preserve">Sincerely,</w:t>
      </w:r>
      <w:r>
        <w:br/>
      </w:r>
      <w:r>
        <w:rPr>
          <w:bCs/>
          <w:b/>
        </w:rPr>
        <w:t xml:space="preserve">John Doe</w:t>
      </w:r>
    </w:p>
    <w:p>
      <w:pPr>
        <w:pStyle w:val="BodyText"/>
      </w:pPr>
      <w:r>
        <w:t xml:space="preserve">[Note: Replace placeholders (e.g., [X years], [previous employer], [specific industry]) with your personal details before submi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Canada Toronto</dc:title>
  <dc:creator/>
  <cp:keywords/>
  <dcterms:created xsi:type="dcterms:W3CDTF">2026-07-22T22:47:08Z</dcterms:created>
  <dcterms:modified xsi:type="dcterms:W3CDTF">2026-07-22T22:47:08Z</dcterms:modified>
</cp:coreProperties>
</file>

<file path=docProps/custom.xml><?xml version="1.0" encoding="utf-8"?>
<Properties xmlns="http://schemas.openxmlformats.org/officeDocument/2006/custom-properties" xmlns:vt="http://schemas.openxmlformats.org/officeDocument/2006/docPropsVTypes"/>
</file>